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3102" w:rsidRPr="00DE7F35" w:rsidRDefault="00DE7F35">
      <w:r w:rsidRPr="00DE7F35">
        <w:rPr>
          <w:b/>
        </w:rPr>
        <w:t>Appendix 2</w:t>
      </w:r>
      <w:r w:rsidRPr="00DE7F35">
        <w:t>. Relationship between total number of eBird checklists and the total species richness in a city.</w:t>
      </w:r>
    </w:p>
    <w:p w:rsidR="00DE7F35" w:rsidRPr="00DE7F35" w:rsidRDefault="00DE7F35"/>
    <w:p w:rsidR="00DE7F35" w:rsidRPr="00DE7F35" w:rsidRDefault="00DE7F35" w:rsidP="00DE7F35">
      <w:pPr>
        <w:pStyle w:val="FirstParagraph"/>
        <w:rPr>
          <w:rFonts w:ascii="Times New Roman" w:hAnsi="Times New Roman" w:cs="Times New Roman"/>
        </w:rPr>
      </w:pPr>
      <w:r w:rsidRPr="00DE7F35">
        <w:rPr>
          <w:rFonts w:ascii="Times New Roman" w:hAnsi="Times New Roman" w:cs="Times New Roman"/>
          <w:noProof/>
          <w:lang w:val="en-AU" w:eastAsia="en-AU"/>
        </w:rPr>
        <w:drawing>
          <wp:inline distT="0" distB="0" distL="0" distR="0" wp14:anchorId="650E6F7C" wp14:editId="75D7D1B1">
            <wp:extent cx="4587290" cy="3394595"/>
            <wp:effectExtent l="0" t="0" r="0" b="0"/>
            <wp:docPr id="8" name="Picture" descr="Relationship between number of eBird lists submitted in a city and the total number of species richness submitted from the city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total_richness_vs_total_ebird_lists.pn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39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DE7F35">
        <w:rPr>
          <w:rFonts w:ascii="Times New Roman" w:hAnsi="Times New Roman" w:cs="Times New Roman"/>
        </w:rPr>
        <w:t xml:space="preserve"> </w:t>
      </w:r>
    </w:p>
    <w:p w:rsidR="00DE7F35" w:rsidRPr="00DE7F35" w:rsidRDefault="00DE7F35" w:rsidP="00DE7F35">
      <w:pPr>
        <w:pStyle w:val="FirstParagraph"/>
        <w:rPr>
          <w:rFonts w:ascii="Times New Roman" w:hAnsi="Times New Roman" w:cs="Times New Roman"/>
        </w:rPr>
      </w:pPr>
      <w:r w:rsidRPr="00DE7F35">
        <w:rPr>
          <w:rFonts w:ascii="Times New Roman" w:hAnsi="Times New Roman" w:cs="Times New Roman"/>
          <w:b/>
        </w:rPr>
        <w:t>Fi</w:t>
      </w:r>
      <w:r w:rsidRPr="00DE7F35">
        <w:rPr>
          <w:rFonts w:ascii="Times New Roman" w:hAnsi="Times New Roman" w:cs="Times New Roman"/>
          <w:b/>
        </w:rPr>
        <w:t>gure A1</w:t>
      </w:r>
      <w:r w:rsidRPr="00DE7F35">
        <w:rPr>
          <w:rFonts w:ascii="Times New Roman" w:hAnsi="Times New Roman" w:cs="Times New Roman"/>
        </w:rPr>
        <w:t>. Relationship between number of eBird lists submitted in a city and the total number of species richness submitted from the city.</w:t>
      </w:r>
      <w:bookmarkStart w:id="0" w:name="_GoBack"/>
      <w:bookmarkEnd w:id="0"/>
    </w:p>
    <w:p w:rsidR="00DE7F35" w:rsidRPr="00DE7F35" w:rsidRDefault="00DE7F35"/>
    <w:sectPr w:rsidR="00DE7F35" w:rsidRPr="00DE7F3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321C6"/>
    <w:rsid w:val="00443102"/>
    <w:rsid w:val="009321C6"/>
    <w:rsid w:val="00DE7F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A30782"/>
  <w15:chartTrackingRefBased/>
  <w15:docId w15:val="{5DC6B60D-15BA-44B4-9004-C5CE85EAB7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DE7F35"/>
    <w:pPr>
      <w:spacing w:before="180" w:after="180" w:line="240" w:lineRule="auto"/>
    </w:pPr>
    <w:rPr>
      <w:rFonts w:asciiTheme="minorHAnsi" w:hAnsiTheme="minorHAnsi" w:cstheme="minorBidi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DE7F3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E7F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7</Words>
  <Characters>216</Characters>
  <Application>Microsoft Office Word</Application>
  <DocSecurity>0</DocSecurity>
  <Lines>1</Lines>
  <Paragraphs>1</Paragraphs>
  <ScaleCrop>false</ScaleCrop>
  <Company/>
  <LinksUpToDate>false</LinksUpToDate>
  <CharactersWithSpaces>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TC</dc:creator>
  <cp:keywords/>
  <dc:description/>
  <cp:lastModifiedBy>CTC</cp:lastModifiedBy>
  <cp:revision>2</cp:revision>
  <dcterms:created xsi:type="dcterms:W3CDTF">2019-07-08T21:18:00Z</dcterms:created>
  <dcterms:modified xsi:type="dcterms:W3CDTF">2019-07-08T21:18:00Z</dcterms:modified>
</cp:coreProperties>
</file>